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for-musician-position"/>
    <w:p>
      <w:pPr>
        <w:pStyle w:val="Heading1"/>
      </w:pPr>
      <w:r>
        <w:t xml:space="preserve">Cover Letter for Musician Positio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Institution/Organization Name]</w:t>
      </w:r>
      <w:r>
        <w:br/>
      </w:r>
      <w:r>
        <w:t xml:space="preserve">[Address Line 1]</w:t>
      </w:r>
      <w:r>
        <w:br/>
      </w:r>
      <w:r>
        <w:t xml:space="preserve">[Address Line 2]</w:t>
      </w:r>
      <w:r>
        <w:br/>
      </w:r>
      <w:r>
        <w:t xml:space="preserve">New Delhi, India</w:t>
      </w:r>
    </w:p>
    <w:p>
      <w:pPr>
        <w:pStyle w:val="BodyText"/>
      </w:pPr>
      <w:r>
        <w:t xml:space="preserve">Dear Hiring Manager,</w:t>
      </w:r>
    </w:p>
    <w:p>
      <w:pPr>
        <w:pStyle w:val="BodyText"/>
      </w:pPr>
      <w:r>
        <w:t xml:space="preserve">I am writing to express my enthusiastic interest in the Musician position at [Institution/Organization Name] in India New Delhi. As a dedicated and passionate musician with over [X years] of experience, I have always been inspired by the vibrant cultural tapestry of India, particularly the dynamic music scene in New Delhi. My goal is to contribute my artistic talent and technical expertise to your organization while immersing myself in the rich traditions and contemporary innovations that define this city’s musical legacy.</w:t>
      </w:r>
    </w:p>
    <w:bookmarkStart w:id="20" w:name="X0aa692a7dfd6223044980415d2b5163a182b8bc"/>
    <w:p>
      <w:pPr>
        <w:pStyle w:val="Heading2"/>
      </w:pPr>
      <w:r>
        <w:t xml:space="preserve">A Passion for Music Rooted in Tradition and Innovation</w:t>
      </w:r>
    </w:p>
    <w:p>
      <w:pPr>
        <w:pStyle w:val="FirstParagraph"/>
      </w:pPr>
      <w:r>
        <w:t xml:space="preserve">From a young age, I have been captivated by the power of music to transcend boundaries and connect people. Growing up in [Your City/Region], I was fortunate to be exposed to a diverse range of musical styles, from classical ragas to modern fusion genres. However, it was my experiences performing in New Delhi’s bustling streets and cultural hubs that truly shaped my identity as a musician. The city’s unique ability to blend centuries-old traditions with cutting-edge creativity has always been a source of inspiration for me.</w:t>
      </w:r>
    </w:p>
    <w:p>
      <w:pPr>
        <w:pStyle w:val="BodyText"/>
      </w:pPr>
      <w:r>
        <w:t xml:space="preserve">India New Delhi, as a capital of the world's most populous democracy, is a melting pot of sounds and stories. Here, the rhythmic beats of traditional instruments like the sitar and tabla coexist with electronic music festivals that draw international attention. This duality has fueled my desire to explore both classical and contemporary forms of expression. My training in [specific genre or instrument, e.g., "Carnatic violin"] and my ability to adapt to various musical styles have allowed me to thrive in diverse settings—from intimate recitals to large-scale events.</w:t>
      </w:r>
    </w:p>
    <w:bookmarkEnd w:id="20"/>
    <w:bookmarkStart w:id="21" w:name="professional-experience-and-achievements"/>
    <w:p>
      <w:pPr>
        <w:pStyle w:val="Heading2"/>
      </w:pPr>
      <w:r>
        <w:t xml:space="preserve">Professional Experience and Achievements</w:t>
      </w:r>
    </w:p>
    <w:p>
      <w:pPr>
        <w:pStyle w:val="FirstParagraph"/>
      </w:pPr>
      <w:r>
        <w:t xml:space="preserve">Over the years, I have built a career that reflects my commitment to excellence and innovation. As a [Your Role, e.g., "freelance musician" or "assistant music director"], I have collaborated with artists across India, including performances at prestigious venues such as [Name of Event/Festival in Delhi]. My work has often focused on bridging cultural gaps through music, whether by composing original pieces that incorporate traditional Indian motifs or by mentoring young musicians in underserved communities.</w:t>
      </w:r>
    </w:p>
    <w:p>
      <w:pPr>
        <w:pStyle w:val="BodyText"/>
      </w:pPr>
      <w:r>
        <w:t xml:space="preserve">One of my most rewarding projects was [briefly describe a significant achievement, e.g., "creating a fusion album that blended Hindustani classical music with jazz improvisation"]. This project not only received critical acclaim but also highlighted the universal appeal of Indian music when approached with creativity and respect for its roots. I have also been actively involved in community outreach programs, such as [Name of Initiative], where I taught music to children in New Delhi’s informal settlements, fostering a love for the arts in the next generation.</w:t>
      </w:r>
    </w:p>
    <w:bookmarkEnd w:id="21"/>
    <w:bookmarkStart w:id="22" w:name="why-india-new-delhi"/>
    <w:p>
      <w:pPr>
        <w:pStyle w:val="Heading2"/>
      </w:pPr>
      <w:r>
        <w:t xml:space="preserve">Why India New Delhi?</w:t>
      </w:r>
    </w:p>
    <w:p>
      <w:pPr>
        <w:pStyle w:val="FirstParagraph"/>
      </w:pPr>
      <w:r>
        <w:t xml:space="preserve">Choosing India New Delhi as the foundation of my career is not just a logistical decision—it is a deeply personal one. The city has always been a beacon for artists, offering unparalleled opportunities to collaborate with like-minded professionals and engage with an audience that values musical depth and diversity. Whether it’s the annual [Name of Festival] or the vibrant street music culture, New Delhi provides an environment where creativity can flourish.</w:t>
      </w:r>
    </w:p>
    <w:p>
      <w:pPr>
        <w:pStyle w:val="BodyText"/>
      </w:pPr>
      <w:r>
        <w:t xml:space="preserve">Moreover, I am drawn to your organization’s mission to [mention a specific goal or value of the institution, e.g., "promote cross-cultural dialogue through music"]. As someone who believes in the transformative power of art, I am eager to contribute my skills and vision to support this mission. My experience in [specific area, e.g., "music education" or "event production"] aligns with your objectives, and I am confident that my background would add value to your team.</w:t>
      </w:r>
    </w:p>
    <w:bookmarkEnd w:id="22"/>
    <w:bookmarkStart w:id="23" w:name="a-vision-for-the-future"/>
    <w:p>
      <w:pPr>
        <w:pStyle w:val="Heading2"/>
      </w:pPr>
      <w:r>
        <w:t xml:space="preserve">A Vision for the Future</w:t>
      </w:r>
    </w:p>
    <w:p>
      <w:pPr>
        <w:pStyle w:val="FirstParagraph"/>
      </w:pPr>
      <w:r>
        <w:t xml:space="preserve">Looking ahead, I aim to further explore the intersections between Indian music and global trends. New Delhi’s status as a cultural crossroads makes it an ideal place to experiment with new ideas while staying rooted in tradition. I am particularly interested in [mention a specific interest, e.g., "collaborating with international artists" or "developing a music curriculum for schools"]. My long-term goal is to become a bridge between the classical and contemporary, ensuring that Indian music continues to evolve while honoring its heritage.</w:t>
      </w:r>
    </w:p>
    <w:p>
      <w:pPr>
        <w:pStyle w:val="BodyText"/>
      </w:pPr>
      <w:r>
        <w:t xml:space="preserve">I am also committed to giving back to the community. Having grown up in [Your City/Region], I understand the importance of accessible music education and mentorship. I would be thrilled to contribute my time and knowledge to initiatives that empower aspiring musicians in New Delhi, helping them navigate the challenges of a competitive industry while nurturing their unique voices.</w:t>
      </w:r>
    </w:p>
    <w:bookmarkEnd w:id="23"/>
    <w:bookmarkStart w:id="24" w:name="conclusion"/>
    <w:p>
      <w:pPr>
        <w:pStyle w:val="Heading2"/>
      </w:pPr>
      <w:r>
        <w:t xml:space="preserve">Conclusion</w:t>
      </w:r>
    </w:p>
    <w:p>
      <w:pPr>
        <w:pStyle w:val="FirstParagraph"/>
      </w:pPr>
      <w:r>
        <w:t xml:space="preserve">In conclusion, I am excited about the opportunity to join [Institution/Organization Name] and contribute my talents to your mission. My passion for music, combined with my experience in India New Delhi’s thriving artistic community, makes me a strong candidate for this position. I would be honored to bring my creativity, dedication, and cultural insight to your team.</w:t>
      </w:r>
    </w:p>
    <w:p>
      <w:pPr>
        <w:pStyle w:val="BodyText"/>
      </w:pPr>
      <w:r>
        <w:t xml:space="preserve">Thank you for considering my application. I would welcome the chance to discuss how my skills and vision align with your needs. Please feel free to contact me at [Your Phone Number] or [Your Email Address] at your earliest convenience. I look forward to the possibility of contributing to the vibrant musical landscape of India New Delh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India New Delhi</dc:title>
  <dc:creator/>
  <cp:keywords/>
  <dcterms:created xsi:type="dcterms:W3CDTF">2026-07-23T22:52:06Z</dcterms:created>
  <dcterms:modified xsi:type="dcterms:W3CDTF">2026-07-23T22:52:06Z</dcterms:modified>
</cp:coreProperties>
</file>

<file path=docProps/custom.xml><?xml version="1.0" encoding="utf-8"?>
<Properties xmlns="http://schemas.openxmlformats.org/officeDocument/2006/custom-properties" xmlns:vt="http://schemas.openxmlformats.org/officeDocument/2006/docPropsVTypes"/>
</file>